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2FC878A" w:rsidR="00074C3B" w:rsidRPr="00EC2A29" w:rsidRDefault="00936F12" w:rsidP="00936F12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  <w:lang w:val="en-GB"/>
        </w:rPr>
        <w:t>L8-Memory System II Paging</w:t>
      </w:r>
    </w:p>
    <w:p w14:paraId="38B2F99E" w14:textId="30FAF516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1. In an OS that uses paging to manage its virtual memory, which part of the virtual address is used</w:t>
      </w:r>
    </w:p>
    <w:p w14:paraId="451EFFD6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o index the page?</w:t>
      </w:r>
    </w:p>
    <w:p w14:paraId="4E3AD0F2" w14:textId="4289E97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frame number</w:t>
      </w:r>
    </w:p>
    <w:p w14:paraId="416EB6BF" w14:textId="17BE5C6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e offset</w:t>
      </w:r>
    </w:p>
    <w:p w14:paraId="4F658744" w14:textId="2C98570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page number</w:t>
      </w:r>
    </w:p>
    <w:p w14:paraId="222F2F72" w14:textId="2E17CC19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frame offset</w:t>
      </w:r>
    </w:p>
    <w:p w14:paraId="687C2EFE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C) page number</w:t>
      </w:r>
    </w:p>
    <w:p w14:paraId="218EA78D" w14:textId="7F23A9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B187C86" w14:textId="2B39245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2. If the size of virtual address is m bits, the page size is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n</w:t>
      </w:r>
      <w:r w:rsidRPr="00EC2A29">
        <w:rPr>
          <w:rFonts w:ascii="Times New Roman" w:hAnsi="Times New Roman" w:cs="Times New Roman"/>
          <w:sz w:val="22"/>
          <w:szCs w:val="22"/>
        </w:rPr>
        <w:t xml:space="preserve"> Bytes. How many bits are in the virtual</w:t>
      </w:r>
    </w:p>
    <w:p w14:paraId="456DDA86" w14:textId="08E934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for the page number and the page offset, respectively?</w:t>
      </w:r>
    </w:p>
    <w:p w14:paraId="615E0FFB" w14:textId="4B1C52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n, m</w:t>
      </w:r>
    </w:p>
    <w:p w14:paraId="709808E4" w14:textId="56E4742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m, n</w:t>
      </w:r>
    </w:p>
    <w:p w14:paraId="139A0493" w14:textId="20C1598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-n, n</w:t>
      </w:r>
    </w:p>
    <w:p w14:paraId="7C12EDCD" w14:textId="13115B24" w:rsidR="002779A5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m-n, m</w:t>
      </w:r>
    </w:p>
    <w:p w14:paraId="205FA989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C) m-n, n</w:t>
      </w:r>
    </w:p>
    <w:p w14:paraId="4F7B9417" w14:textId="567EED8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C702ED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3. Which of the following statements are TRUE for paging?</w:t>
      </w:r>
    </w:p>
    <w:p w14:paraId="46C28E94" w14:textId="410AA10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TLB reduces the number of memory accesses for paging.</w:t>
      </w:r>
    </w:p>
    <w:p w14:paraId="30E4A9BF" w14:textId="4EF851D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ing may incur external fragmentation.</w:t>
      </w:r>
    </w:p>
    <w:p w14:paraId="62FCB744" w14:textId="65926B8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ulti-level paging reduces the size of page table.</w:t>
      </w:r>
    </w:p>
    <w:p w14:paraId="3A23D04F" w14:textId="1A37F13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A) and C)</w:t>
      </w:r>
    </w:p>
    <w:p w14:paraId="6BC4A08F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A8F931A" w14:textId="3C8F557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Assume that we run a 64-bit OS on a device with limited physical memory, with a small page </w:t>
      </w:r>
      <w:r w:rsidR="003E352A">
        <w:rPr>
          <w:rFonts w:ascii="Times New Roman" w:hAnsi="Times New Roman" w:cs="Times New Roman"/>
          <w:sz w:val="22"/>
          <w:szCs w:val="22"/>
        </w:rPr>
        <w:t xml:space="preserve">size </w:t>
      </w:r>
      <w:r w:rsidRPr="00EC2A29">
        <w:rPr>
          <w:rFonts w:ascii="Times New Roman" w:hAnsi="Times New Roman" w:cs="Times New Roman"/>
          <w:sz w:val="22"/>
          <w:szCs w:val="22"/>
        </w:rPr>
        <w:t>of 2KB.</w:t>
      </w:r>
    </w:p>
    <w:p w14:paraId="610B076A" w14:textId="7B5B712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1.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needed in the virtual address to represent the page offset?</w:t>
      </w:r>
    </w:p>
    <w:p w14:paraId="7F284578" w14:textId="05A26A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NS: 2KB = </w:t>
      </w:r>
      <w:r w:rsidR="003E352A" w:rsidRPr="00EC2A29">
        <w:rPr>
          <w:rFonts w:ascii="Times New Roman" w:hAnsi="Times New Roman" w:cs="Times New Roman"/>
          <w:sz w:val="22"/>
          <w:szCs w:val="22"/>
        </w:rPr>
        <w:t>2</w:t>
      </w:r>
      <w:r w:rsidR="003E352A"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sz w:val="22"/>
          <w:szCs w:val="22"/>
        </w:rPr>
        <w:t>, so 11 bits are needed.</w:t>
      </w:r>
    </w:p>
    <w:p w14:paraId="4883A17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FC8DA8B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2. </w:t>
      </w:r>
      <w:r w:rsidR="00936F12" w:rsidRPr="00EC2A29">
        <w:rPr>
          <w:rFonts w:ascii="Times New Roman" w:hAnsi="Times New Roman" w:cs="Times New Roman"/>
          <w:sz w:val="22"/>
          <w:szCs w:val="22"/>
        </w:rPr>
        <w:t>Given that the size of a page table entry is 4 bytes,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 xml:space="preserve">How many page entries can be stored in a page? </w:t>
      </w:r>
    </w:p>
    <w:p w14:paraId="2C3ED8DA" w14:textId="0444DC15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Each page is 2KB, and each page entry is 4 bytes.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i/>
          <w:sz w:val="22"/>
          <w:szCs w:val="22"/>
        </w:rPr>
        <w:t>/</w:t>
      </w:r>
      <w:r w:rsidRPr="00EC2A29">
        <w:rPr>
          <w:rFonts w:ascii="Times New Roman" w:hAnsi="Times New Roman" w:cs="Times New Roman"/>
          <w:sz w:val="22"/>
          <w:szCs w:val="22"/>
        </w:rPr>
        <w:t>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 xml:space="preserve">2 </w:t>
      </w:r>
      <w:r w:rsidRPr="00EC2A29">
        <w:rPr>
          <w:rFonts w:ascii="Times New Roman" w:hAnsi="Times New Roman" w:cs="Times New Roman"/>
          <w:sz w:val="22"/>
          <w:szCs w:val="22"/>
        </w:rPr>
        <w:t>= 512 or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9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42CD88FD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D1CBF06" w14:textId="3779D5EE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3. </w:t>
      </w:r>
      <w:r w:rsidR="00936F12" w:rsidRPr="00EC2A29">
        <w:rPr>
          <w:rFonts w:ascii="Times New Roman" w:hAnsi="Times New Roman" w:cs="Times New Roman"/>
          <w:sz w:val="22"/>
          <w:szCs w:val="22"/>
        </w:rPr>
        <w:t>We use only 38 bits out of 64 bits for paging (i.e., a 38-bit virtual address)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pages can be indexed by a 38-bit address space?</w:t>
      </w:r>
    </w:p>
    <w:p w14:paraId="7B2CD7B9" w14:textId="77777777" w:rsidR="00C275FD" w:rsidRPr="00EC2A29" w:rsidRDefault="00C275FD" w:rsidP="00C275FD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38</w:t>
      </w:r>
      <w:r w:rsidRPr="00EC2A29">
        <w:rPr>
          <w:rFonts w:ascii="Times New Roman" w:hAnsi="Times New Roman" w:cs="Times New Roman"/>
          <w:sz w:val="22"/>
          <w:szCs w:val="22"/>
        </w:rPr>
        <w:t>/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sz w:val="22"/>
          <w:szCs w:val="22"/>
        </w:rPr>
        <w:t xml:space="preserve"> =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27</w:t>
      </w:r>
    </w:p>
    <w:p w14:paraId="551C1319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A983DD9" w14:textId="292E3A06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</w:t>
      </w:r>
      <w:r w:rsidR="00936F12" w:rsidRPr="00EC2A29">
        <w:rPr>
          <w:rFonts w:ascii="Times New Roman" w:hAnsi="Times New Roman" w:cs="Times New Roman"/>
          <w:sz w:val="22"/>
          <w:szCs w:val="22"/>
        </w:rPr>
        <w:t>3-level paging is implemented in this system to reduce the page table size. The three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page directories have the same size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used for each level of the page directory?</w:t>
      </w:r>
    </w:p>
    <w:p w14:paraId="588CC598" w14:textId="6895E06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27 bits for page index, and each page can store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 xml:space="preserve">9 </w:t>
      </w:r>
      <w:r w:rsidRPr="00EC2A29">
        <w:rPr>
          <w:rFonts w:ascii="Times New Roman" w:hAnsi="Times New Roman" w:cs="Times New Roman"/>
          <w:sz w:val="22"/>
          <w:szCs w:val="22"/>
        </w:rPr>
        <w:t>page table entries. Additionally, three levels have the same size, hence 9 bits are used for each level of the page directory.</w:t>
      </w:r>
    </w:p>
    <w:p w14:paraId="31C6E523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9B7F843" w14:textId="52922A1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5. Which of the following statement is true about page replacement policy?</w:t>
      </w:r>
    </w:p>
    <w:p w14:paraId="7E8D869A" w14:textId="37118C60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A multi-level page table is used to reduce performance overhead.</w:t>
      </w:r>
    </w:p>
    <w:p w14:paraId="1671C8F8" w14:textId="28A269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LRU always performs better than FIFO in terms of the number of page faults for all</w:t>
      </w:r>
    </w:p>
    <w:p w14:paraId="263791DC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workloads.</w:t>
      </w:r>
    </w:p>
    <w:p w14:paraId="3CE36E81" w14:textId="2E80B0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For a given page access sequence, increasing the number of page frames always reduces</w:t>
      </w:r>
    </w:p>
    <w:p w14:paraId="7C130C92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faults for all replacement policies.</w:t>
      </w:r>
    </w:p>
    <w:p w14:paraId="5476995C" w14:textId="21F45FF2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Upon the first access of a page, two memory references are made.</w:t>
      </w:r>
    </w:p>
    <w:p w14:paraId="6FE3AA2E" w14:textId="0C37A2ED" w:rsidR="00EF1330" w:rsidRPr="00EC2A29" w:rsidRDefault="00B83EC5" w:rsidP="00B83EC5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D) </w:t>
      </w:r>
      <w:r w:rsidRPr="00B83EC5">
        <w:rPr>
          <w:rFonts w:ascii="Times New Roman" w:hAnsi="Times New Roman" w:cs="Times New Roman"/>
          <w:sz w:val="22"/>
          <w:szCs w:val="22"/>
        </w:rPr>
        <w:t>Upon the first access of a page, two memory references are made.: The pag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able is stored in memory, so the first time access always needs to access memor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o find the page table in memory, followed by another memory access to locat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he page in memory.</w:t>
      </w:r>
    </w:p>
    <w:p w14:paraId="28817C65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BBFF1A" w14:textId="78F3CCDF" w:rsidR="00EF1330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6. </w:t>
      </w:r>
      <w:r w:rsidR="00EF1330" w:rsidRPr="00EC2A29">
        <w:rPr>
          <w:rFonts w:ascii="Times New Roman" w:hAnsi="Times New Roman" w:cs="Times New Roman"/>
          <w:sz w:val="22"/>
          <w:szCs w:val="22"/>
        </w:rPr>
        <w:t>Which of the following statements are true?</w:t>
      </w:r>
    </w:p>
    <w:p w14:paraId="34365D57" w14:textId="3919F038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If the dirty bit of a page is set, it means the page has been modified and is different from</w:t>
      </w:r>
    </w:p>
    <w:p w14:paraId="24A7A4BB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he one on disk.</w:t>
      </w:r>
    </w:p>
    <w:p w14:paraId="4E675068" w14:textId="30B33E3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D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required pages in advance.</w:t>
      </w:r>
    </w:p>
    <w:p w14:paraId="26ABFEC0" w14:textId="59BD9E9D" w:rsidR="00CD6870" w:rsidRDefault="00CD687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lastRenderedPageBreak/>
        <w:t>C) E</w:t>
      </w:r>
      <w:r w:rsidRPr="00CD6870">
        <w:rPr>
          <w:rFonts w:ascii="Times New Roman" w:hAnsi="Times New Roman" w:cs="Times New Roman"/>
          <w:sz w:val="22"/>
          <w:szCs w:val="22"/>
        </w:rPr>
        <w:t>ach process has its own page table.</w:t>
      </w:r>
    </w:p>
    <w:p w14:paraId="326E64F1" w14:textId="71358F54" w:rsidR="00EF1330" w:rsidRPr="00EC2A29" w:rsidRDefault="00CD687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</w:t>
      </w:r>
      <w:r w:rsidR="00EF1330" w:rsidRPr="00EC2A29">
        <w:rPr>
          <w:rFonts w:ascii="Times New Roman" w:hAnsi="Times New Roman" w:cs="Times New Roman"/>
          <w:sz w:val="22"/>
          <w:szCs w:val="22"/>
        </w:rPr>
        <w:t>) Even using swapping, the virtual address size must be smaller than the physical address</w:t>
      </w:r>
    </w:p>
    <w:p w14:paraId="5B188B5D" w14:textId="50234ED6" w:rsidR="00EF1330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size.</w:t>
      </w:r>
    </w:p>
    <w:p w14:paraId="0C7AF078" w14:textId="2EAB4876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 A</w:t>
      </w:r>
      <w:r w:rsidR="00B83EC5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>, C</w:t>
      </w:r>
      <w:r w:rsidR="00B83EC5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B83EC5">
        <w:rPr>
          <w:rFonts w:ascii="Times New Roman" w:hAnsi="Times New Roman" w:cs="Times New Roman"/>
          <w:sz w:val="22"/>
          <w:szCs w:val="22"/>
        </w:rPr>
        <w:t>D</w:t>
      </w:r>
      <w:r w:rsidRPr="00EC2A29">
        <w:rPr>
          <w:rFonts w:ascii="Times New Roman" w:hAnsi="Times New Roman" w:cs="Times New Roman"/>
          <w:sz w:val="22"/>
          <w:szCs w:val="22"/>
        </w:rPr>
        <w:t>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pages only when they are about to be executed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i.e., only when the pages are actually requested. </w:t>
      </w:r>
      <w:r>
        <w:rPr>
          <w:rFonts w:ascii="Times New Roman" w:hAnsi="Times New Roman" w:cs="Times New Roman"/>
          <w:sz w:val="22"/>
          <w:szCs w:val="22"/>
        </w:rPr>
        <w:t>E</w:t>
      </w:r>
      <w:r w:rsidRPr="00EC2A29">
        <w:rPr>
          <w:rFonts w:ascii="Times New Roman" w:hAnsi="Times New Roman" w:cs="Times New Roman"/>
          <w:sz w:val="22"/>
          <w:szCs w:val="22"/>
        </w:rPr>
        <w:t>ach process ha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its own page table. Virtual memory can be larger than the physical memory b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using swapping.</w:t>
      </w:r>
    </w:p>
    <w:p w14:paraId="0545F87A" w14:textId="77777777" w:rsidR="009550C1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CFC672A" w14:textId="77777777" w:rsidR="00D36C2C" w:rsidRDefault="009550C1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 </w:t>
      </w:r>
      <w:r w:rsidR="00D36C2C">
        <w:rPr>
          <w:rFonts w:ascii="Times New Roman" w:hAnsi="Times New Roman" w:cs="Times New Roman"/>
          <w:sz w:val="22"/>
          <w:szCs w:val="22"/>
        </w:rPr>
        <w:t xml:space="preserve">Assume </w:t>
      </w:r>
    </w:p>
    <w:p w14:paraId="6A5D5CC5" w14:textId="0EC55880" w:rsidR="00D36C2C" w:rsidRP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Virtual a</w:t>
      </w:r>
      <w:r w:rsidRPr="00D36C2C">
        <w:rPr>
          <w:rFonts w:ascii="Times New Roman" w:hAnsi="Times New Roman" w:cs="Times New Roman"/>
          <w:sz w:val="22"/>
          <w:szCs w:val="22"/>
        </w:rPr>
        <w:t>ddress space size: 6</w:t>
      </w:r>
      <w:r>
        <w:rPr>
          <w:rFonts w:ascii="Times New Roman" w:hAnsi="Times New Roman" w:cs="Times New Roman"/>
          <w:sz w:val="22"/>
          <w:szCs w:val="22"/>
        </w:rPr>
        <w:t>4</w:t>
      </w:r>
      <w:r w:rsidRPr="00D36C2C">
        <w:rPr>
          <w:rFonts w:ascii="Times New Roman" w:hAnsi="Times New Roman" w:cs="Times New Roman"/>
          <w:sz w:val="22"/>
          <w:szCs w:val="22"/>
        </w:rPr>
        <w:t xml:space="preserve"> KB</w:t>
      </w:r>
    </w:p>
    <w:p w14:paraId="1ABCF24C" w14:textId="77777777" w:rsidR="00D36C2C" w:rsidRP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6C2C">
        <w:rPr>
          <w:rFonts w:ascii="Times New Roman" w:hAnsi="Times New Roman" w:cs="Times New Roman"/>
          <w:sz w:val="22"/>
          <w:szCs w:val="22"/>
        </w:rPr>
        <w:t>Physical memory size: 64 KB</w:t>
      </w:r>
    </w:p>
    <w:p w14:paraId="3576E8EB" w14:textId="5DA80355" w:rsid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6C2C">
        <w:rPr>
          <w:rFonts w:ascii="Times New Roman" w:hAnsi="Times New Roman" w:cs="Times New Roman"/>
          <w:sz w:val="22"/>
          <w:szCs w:val="22"/>
        </w:rPr>
        <w:t>Page size: 256 bytes</w:t>
      </w:r>
    </w:p>
    <w:p w14:paraId="6554CC0D" w14:textId="3D4E7C9C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1 How many bits for the</w:t>
      </w:r>
      <w:r w:rsidR="00D36C2C">
        <w:rPr>
          <w:rFonts w:ascii="Times New Roman" w:hAnsi="Times New Roman" w:cs="Times New Roman"/>
          <w:sz w:val="22"/>
          <w:szCs w:val="22"/>
        </w:rPr>
        <w:t xml:space="preserve"> VPN and the</w:t>
      </w:r>
      <w:r w:rsidRPr="00EC2A29">
        <w:rPr>
          <w:rFonts w:ascii="Times New Roman" w:hAnsi="Times New Roman" w:cs="Times New Roman"/>
          <w:sz w:val="22"/>
          <w:szCs w:val="22"/>
        </w:rPr>
        <w:t xml:space="preserve"> page offset in the virtual address</w:t>
      </w:r>
      <w:r w:rsidR="00DA62F4">
        <w:rPr>
          <w:rFonts w:ascii="Times New Roman" w:hAnsi="Times New Roman" w:cs="Times New Roman"/>
          <w:sz w:val="22"/>
          <w:szCs w:val="22"/>
        </w:rPr>
        <w:t xml:space="preserve"> and physical address</w:t>
      </w:r>
      <w:r w:rsidRPr="00EC2A29">
        <w:rPr>
          <w:rFonts w:ascii="Times New Roman" w:hAnsi="Times New Roman" w:cs="Times New Roman"/>
          <w:sz w:val="22"/>
          <w:szCs w:val="22"/>
        </w:rPr>
        <w:t>?</w:t>
      </w:r>
    </w:p>
    <w:p w14:paraId="1F15E1A6" w14:textId="09B6FCDA" w:rsidR="00D36C2C" w:rsidRDefault="00EC2A29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NS: 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Page size is </w:t>
      </w:r>
      <w:r w:rsidR="00D36C2C">
        <w:rPr>
          <w:rFonts w:ascii="Times New Roman" w:hAnsi="Times New Roman" w:cs="Times New Roman"/>
          <w:sz w:val="22"/>
          <w:szCs w:val="22"/>
        </w:rPr>
        <w:t>256 bytes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= 2^</w:t>
      </w:r>
      <w:r w:rsidR="00D36C2C">
        <w:rPr>
          <w:rFonts w:ascii="Times New Roman" w:hAnsi="Times New Roman" w:cs="Times New Roman"/>
          <w:sz w:val="22"/>
          <w:szCs w:val="22"/>
        </w:rPr>
        <w:t>8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, hence offset is </w:t>
      </w:r>
      <w:r w:rsidR="00D36C2C">
        <w:rPr>
          <w:rFonts w:ascii="Times New Roman" w:hAnsi="Times New Roman" w:cs="Times New Roman"/>
          <w:sz w:val="22"/>
          <w:szCs w:val="22"/>
        </w:rPr>
        <w:t>8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bits. </w:t>
      </w:r>
      <w:r w:rsidR="00D36C2C">
        <w:rPr>
          <w:rFonts w:ascii="Times New Roman" w:hAnsi="Times New Roman" w:cs="Times New Roman"/>
          <w:sz w:val="22"/>
          <w:szCs w:val="22"/>
        </w:rPr>
        <w:t>Virtual a</w:t>
      </w:r>
      <w:r w:rsidR="00D36C2C" w:rsidRPr="00D36C2C">
        <w:rPr>
          <w:rFonts w:ascii="Times New Roman" w:hAnsi="Times New Roman" w:cs="Times New Roman"/>
          <w:sz w:val="22"/>
          <w:szCs w:val="22"/>
        </w:rPr>
        <w:t>ddress space size</w:t>
      </w:r>
      <w:r w:rsidR="00D36C2C">
        <w:rPr>
          <w:rFonts w:ascii="Times New Roman" w:hAnsi="Times New Roman" w:cs="Times New Roman"/>
          <w:sz w:val="22"/>
          <w:szCs w:val="22"/>
        </w:rPr>
        <w:t xml:space="preserve"> is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6</w:t>
      </w:r>
      <w:r w:rsidR="00D36C2C">
        <w:rPr>
          <w:rFonts w:ascii="Times New Roman" w:hAnsi="Times New Roman" w:cs="Times New Roman"/>
          <w:sz w:val="22"/>
          <w:szCs w:val="22"/>
        </w:rPr>
        <w:t>4</w:t>
      </w:r>
      <w:r w:rsidR="00D36C2C" w:rsidRPr="00D36C2C">
        <w:rPr>
          <w:rFonts w:ascii="Times New Roman" w:hAnsi="Times New Roman" w:cs="Times New Roman"/>
          <w:sz w:val="22"/>
          <w:szCs w:val="22"/>
        </w:rPr>
        <w:t xml:space="preserve"> KB</w:t>
      </w:r>
      <w:r w:rsidR="00D36C2C">
        <w:rPr>
          <w:rFonts w:ascii="Times New Roman" w:hAnsi="Times New Roman" w:cs="Times New Roman"/>
          <w:sz w:val="22"/>
          <w:szCs w:val="22"/>
        </w:rPr>
        <w:t xml:space="preserve"> = 2^16, hence virtual address length is 16 bits. VPN length is 16-8=</w:t>
      </w:r>
      <w:r w:rsidR="008619D1">
        <w:rPr>
          <w:rFonts w:ascii="Times New Roman" w:hAnsi="Times New Roman" w:cs="Times New Roman"/>
          <w:sz w:val="22"/>
          <w:szCs w:val="22"/>
        </w:rPr>
        <w:t>8</w:t>
      </w:r>
      <w:r w:rsidR="00D36C2C">
        <w:rPr>
          <w:rFonts w:ascii="Times New Roman" w:hAnsi="Times New Roman" w:cs="Times New Roman"/>
          <w:sz w:val="22"/>
          <w:szCs w:val="22"/>
        </w:rPr>
        <w:t xml:space="preserve"> bits.</w:t>
      </w:r>
    </w:p>
    <w:p w14:paraId="1A0E990E" w14:textId="710EB405" w:rsidR="00D36C2C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Physical a</w:t>
      </w:r>
      <w:r w:rsidRPr="00D36C2C">
        <w:rPr>
          <w:rFonts w:ascii="Times New Roman" w:hAnsi="Times New Roman" w:cs="Times New Roman"/>
          <w:sz w:val="22"/>
          <w:szCs w:val="22"/>
        </w:rPr>
        <w:t>ddress space size</w:t>
      </w:r>
      <w:r>
        <w:rPr>
          <w:rFonts w:ascii="Times New Roman" w:hAnsi="Times New Roman" w:cs="Times New Roman"/>
          <w:sz w:val="22"/>
          <w:szCs w:val="22"/>
        </w:rPr>
        <w:t xml:space="preserve"> is</w:t>
      </w:r>
      <w:r w:rsidRPr="00D36C2C">
        <w:rPr>
          <w:rFonts w:ascii="Times New Roman" w:hAnsi="Times New Roman" w:cs="Times New Roman"/>
          <w:sz w:val="22"/>
          <w:szCs w:val="22"/>
        </w:rPr>
        <w:t xml:space="preserve"> 6</w:t>
      </w:r>
      <w:r>
        <w:rPr>
          <w:rFonts w:ascii="Times New Roman" w:hAnsi="Times New Roman" w:cs="Times New Roman"/>
          <w:sz w:val="22"/>
          <w:szCs w:val="22"/>
        </w:rPr>
        <w:t>4</w:t>
      </w:r>
      <w:r w:rsidRPr="00D36C2C">
        <w:rPr>
          <w:rFonts w:ascii="Times New Roman" w:hAnsi="Times New Roman" w:cs="Times New Roman"/>
          <w:sz w:val="22"/>
          <w:szCs w:val="22"/>
        </w:rPr>
        <w:t xml:space="preserve"> KB</w:t>
      </w:r>
      <w:r>
        <w:rPr>
          <w:rFonts w:ascii="Times New Roman" w:hAnsi="Times New Roman" w:cs="Times New Roman"/>
          <w:sz w:val="22"/>
          <w:szCs w:val="22"/>
        </w:rPr>
        <w:t xml:space="preserve"> = 2^16, hence physical address length is 16 bits. PPN length is 16-8=</w:t>
      </w:r>
      <w:r w:rsidR="008619D1">
        <w:rPr>
          <w:rFonts w:ascii="Times New Roman" w:hAnsi="Times New Roman" w:cs="Times New Roman"/>
          <w:sz w:val="22"/>
          <w:szCs w:val="22"/>
        </w:rPr>
        <w:t>8</w:t>
      </w:r>
      <w:r>
        <w:rPr>
          <w:rFonts w:ascii="Times New Roman" w:hAnsi="Times New Roman" w:cs="Times New Roman"/>
          <w:sz w:val="22"/>
          <w:szCs w:val="22"/>
        </w:rPr>
        <w:t xml:space="preserve"> bits.</w:t>
      </w:r>
    </w:p>
    <w:p w14:paraId="1C7F9C49" w14:textId="77777777" w:rsidR="00D36C2C" w:rsidRPr="00EC2A29" w:rsidRDefault="00D36C2C" w:rsidP="00D36C2C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956D84" w14:textId="08D322EB" w:rsidR="009550C1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2 Given the following page table, what is the corresponding physical address for the virtual address 0x0bbc? </w:t>
      </w:r>
    </w:p>
    <w:tbl>
      <w:tblPr>
        <w:tblStyle w:val="TableGrid"/>
        <w:tblW w:w="2916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357"/>
        <w:gridCol w:w="1559"/>
      </w:tblGrid>
      <w:tr w:rsidR="009550C1" w:rsidRPr="00EC2A29" w14:paraId="6CD41D89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E9712DB" w14:textId="19A7919E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Page number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 VPN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 (Decimal)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4BB345A" w14:textId="6A3B0C7A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Frame number 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PPN 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(hexadecimal)</w:t>
            </w:r>
          </w:p>
        </w:tc>
      </w:tr>
      <w:tr w:rsidR="009550C1" w:rsidRPr="00EC2A29" w14:paraId="729E09A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07DFD7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C7293D5" w14:textId="71C4C9E4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51</w:t>
            </w:r>
          </w:p>
        </w:tc>
      </w:tr>
      <w:tr w:rsidR="009550C1" w:rsidRPr="00EC2A29" w14:paraId="478E4B17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3E60DA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BA5ED53" w14:textId="25822219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6f</w:t>
            </w:r>
          </w:p>
        </w:tc>
      </w:tr>
      <w:tr w:rsidR="009550C1" w:rsidRPr="00EC2A29" w14:paraId="5C8DA9E1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8E3853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79D92F" w14:textId="0C62CCB6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a5</w:t>
            </w:r>
          </w:p>
        </w:tc>
      </w:tr>
      <w:tr w:rsidR="009550C1" w:rsidRPr="00EC2A29" w14:paraId="5043A1C7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1BAF35B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C16C300" w14:textId="45541B5D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3c</w:t>
            </w:r>
          </w:p>
        </w:tc>
      </w:tr>
      <w:tr w:rsidR="009550C1" w:rsidRPr="00EC2A29" w14:paraId="07F1AF0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DA233C5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2A8FCA8" w14:textId="46AA8FEF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ea</w:t>
            </w:r>
          </w:p>
        </w:tc>
      </w:tr>
      <w:tr w:rsidR="009550C1" w:rsidRPr="00EC2A29" w14:paraId="12861E3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D5160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2BC07DA" w14:textId="186092CD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c9</w:t>
            </w:r>
          </w:p>
        </w:tc>
      </w:tr>
      <w:tr w:rsidR="009550C1" w:rsidRPr="00EC2A29" w14:paraId="0214CA1A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E414280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8A0F646" w14:textId="4BEC872E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10</w:t>
            </w:r>
          </w:p>
        </w:tc>
      </w:tr>
      <w:tr w:rsidR="009550C1" w:rsidRPr="00EC2A29" w14:paraId="46F0DD52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29A05C8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9DCCEA9" w14:textId="4C0ADF34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27</w:t>
            </w:r>
          </w:p>
        </w:tc>
      </w:tr>
      <w:tr w:rsidR="009550C1" w:rsidRPr="00EC2A29" w14:paraId="7906A52B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6767E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0A164F" w14:textId="5821B285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b4</w:t>
            </w:r>
          </w:p>
        </w:tc>
      </w:tr>
      <w:tr w:rsidR="009550C1" w:rsidRPr="00EC2A29" w14:paraId="23282AD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EFB65F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83C4F7" w14:textId="1FCA6FFC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64</w:t>
            </w:r>
          </w:p>
        </w:tc>
      </w:tr>
      <w:tr w:rsidR="009550C1" w:rsidRPr="00EC2A29" w14:paraId="7E7B37C8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6FF9421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5E287A9" w14:textId="3436DDF4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1f</w:t>
            </w:r>
          </w:p>
        </w:tc>
      </w:tr>
      <w:tr w:rsidR="009550C1" w:rsidRPr="00EC2A29" w14:paraId="282E538F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817E83E" w14:textId="77777777" w:rsidR="009550C1" w:rsidRPr="003E352A" w:rsidRDefault="009550C1" w:rsidP="00780220">
            <w:pPr>
              <w:spacing w:line="259" w:lineRule="auto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1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83584A4" w14:textId="69FF4BEB" w:rsidR="009550C1" w:rsidRPr="003E352A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  <w:r w:rsidRPr="003E352A">
              <w:rPr>
                <w:rFonts w:ascii="Times New Roman" w:eastAsia="Arial" w:hAnsi="Times New Roman" w:cs="Times New Roman"/>
                <w:color w:val="FF0000"/>
                <w:sz w:val="22"/>
                <w:szCs w:val="22"/>
              </w:rPr>
              <w:t>0x9a</w:t>
            </w:r>
          </w:p>
        </w:tc>
      </w:tr>
    </w:tbl>
    <w:p w14:paraId="620132ED" w14:textId="39437FFC" w:rsidR="009550C1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</w:rPr>
        <w:t xml:space="preserve">0x9abc. </w:t>
      </w:r>
      <w:r w:rsidR="008619D1">
        <w:rPr>
          <w:rFonts w:ascii="Times New Roman" w:hAnsi="Times New Roman" w:cs="Times New Roman"/>
          <w:sz w:val="22"/>
          <w:szCs w:val="22"/>
        </w:rPr>
        <w:t>T</w:t>
      </w:r>
      <w:r w:rsidRPr="00EC2A29">
        <w:rPr>
          <w:rFonts w:ascii="Times New Roman" w:hAnsi="Times New Roman" w:cs="Times New Roman"/>
          <w:sz w:val="22"/>
          <w:szCs w:val="22"/>
        </w:rPr>
        <w:t>he least significant 8 bits are used for the page offset, other bit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re used for the VPN. The virtual address</w:t>
      </w:r>
      <w:r w:rsidR="00CD6870">
        <w:rPr>
          <w:rFonts w:ascii="Times New Roman" w:hAnsi="Times New Roman" w:cs="Times New Roman"/>
          <w:sz w:val="22"/>
          <w:szCs w:val="22"/>
        </w:rPr>
        <w:t xml:space="preserve"> </w:t>
      </w:r>
      <w:r w:rsidR="00CD6870" w:rsidRPr="00EC2A29">
        <w:rPr>
          <w:rFonts w:ascii="Times New Roman" w:hAnsi="Times New Roman" w:cs="Times New Roman"/>
          <w:sz w:val="22"/>
          <w:szCs w:val="22"/>
        </w:rPr>
        <w:t>0x0bbc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split into two parts</w:t>
      </w:r>
      <w:r w:rsidR="008619D1">
        <w:rPr>
          <w:rFonts w:ascii="Times New Roman" w:hAnsi="Times New Roman" w:cs="Times New Roman"/>
          <w:sz w:val="22"/>
          <w:szCs w:val="22"/>
        </w:rPr>
        <w:t>: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bc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the page offset and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0b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</w:t>
      </w:r>
      <w:r w:rsidR="008619D1">
        <w:rPr>
          <w:rFonts w:ascii="Times New Roman" w:hAnsi="Times New Roman" w:cs="Times New Roman"/>
          <w:sz w:val="22"/>
          <w:szCs w:val="22"/>
        </w:rPr>
        <w:t>the VPN</w:t>
      </w:r>
      <w:r w:rsidRPr="00EC2A29">
        <w:rPr>
          <w:rFonts w:ascii="Times New Roman" w:hAnsi="Times New Roman" w:cs="Times New Roman"/>
          <w:sz w:val="22"/>
          <w:szCs w:val="22"/>
        </w:rPr>
        <w:t xml:space="preserve">.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0b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</w:t>
      </w:r>
      <w:r w:rsidR="003E352A">
        <w:rPr>
          <w:rFonts w:ascii="Times New Roman" w:hAnsi="Times New Roman" w:cs="Times New Roman"/>
          <w:sz w:val="22"/>
          <w:szCs w:val="22"/>
        </w:rPr>
        <w:t xml:space="preserve"> </w:t>
      </w:r>
      <w:bookmarkStart w:id="0" w:name="OLE_LINK1"/>
      <w:r w:rsidR="003E352A">
        <w:rPr>
          <w:rFonts w:ascii="Times New Roman" w:hAnsi="Times New Roman" w:cs="Times New Roman"/>
          <w:sz w:val="22"/>
          <w:szCs w:val="22"/>
        </w:rPr>
        <w:t xml:space="preserve">00001011 </w:t>
      </w:r>
      <w:bookmarkEnd w:id="0"/>
      <w:r w:rsidR="003E352A">
        <w:rPr>
          <w:rFonts w:ascii="Times New Roman" w:hAnsi="Times New Roman" w:cs="Times New Roman"/>
          <w:sz w:val="22"/>
          <w:szCs w:val="22"/>
        </w:rPr>
        <w:t>in binary and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11 </w:t>
      </w:r>
      <w:r w:rsidR="003E352A">
        <w:rPr>
          <w:rFonts w:ascii="Times New Roman" w:hAnsi="Times New Roman" w:cs="Times New Roman"/>
          <w:sz w:val="22"/>
          <w:szCs w:val="22"/>
        </w:rPr>
        <w:t xml:space="preserve">in </w:t>
      </w:r>
      <w:r w:rsidRPr="00EC2A29">
        <w:rPr>
          <w:rFonts w:ascii="Times New Roman" w:hAnsi="Times New Roman" w:cs="Times New Roman"/>
          <w:sz w:val="22"/>
          <w:szCs w:val="22"/>
        </w:rPr>
        <w:t xml:space="preserve">decimal, and the corresponding </w:t>
      </w:r>
      <w:r w:rsidR="008619D1">
        <w:rPr>
          <w:rFonts w:ascii="Times New Roman" w:hAnsi="Times New Roman" w:cs="Times New Roman"/>
          <w:sz w:val="22"/>
          <w:szCs w:val="22"/>
        </w:rPr>
        <w:t>PPN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0x9a from the page table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Finally, adding the offset </w:t>
      </w:r>
      <w:r w:rsidR="008619D1"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="008619D1" w:rsidRPr="00EC2A29">
        <w:rPr>
          <w:rFonts w:ascii="Times New Roman" w:hAnsi="Times New Roman" w:cs="Times New Roman"/>
          <w:sz w:val="22"/>
          <w:szCs w:val="22"/>
        </w:rPr>
        <w:t>bc</w:t>
      </w:r>
      <w:r w:rsidR="008619D1"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="008619D1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to it results in the </w:t>
      </w:r>
      <w:r w:rsidR="008619D1">
        <w:rPr>
          <w:rFonts w:ascii="Times New Roman" w:hAnsi="Times New Roman" w:cs="Times New Roman"/>
          <w:sz w:val="22"/>
          <w:szCs w:val="22"/>
        </w:rPr>
        <w:t>physical address</w:t>
      </w:r>
      <w:r w:rsidR="00CD6870">
        <w:rPr>
          <w:rFonts w:ascii="Times New Roman" w:hAnsi="Times New Roman" w:cs="Times New Roman"/>
          <w:sz w:val="22"/>
          <w:szCs w:val="22"/>
        </w:rPr>
        <w:t xml:space="preserve"> </w:t>
      </w:r>
      <w:r w:rsidR="00CD6870" w:rsidRPr="00EC2A29">
        <w:rPr>
          <w:rFonts w:ascii="Times New Roman" w:hAnsi="Times New Roman" w:cs="Times New Roman"/>
          <w:sz w:val="22"/>
          <w:szCs w:val="22"/>
        </w:rPr>
        <w:t>0x9abc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7F9637BB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3C6C648" w14:textId="35E1056A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3 Assuming that the page table entries above have been loaded into the TLB</w:t>
      </w:r>
      <w:r w:rsidR="00A6449E">
        <w:rPr>
          <w:rFonts w:ascii="Times New Roman" w:hAnsi="Times New Roman" w:cs="Times New Roman"/>
          <w:sz w:val="22"/>
          <w:szCs w:val="22"/>
        </w:rPr>
        <w:t>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A6449E">
        <w:rPr>
          <w:rFonts w:ascii="Times New Roman" w:hAnsi="Times New Roman" w:cs="Times New Roman"/>
          <w:sz w:val="22"/>
          <w:szCs w:val="22"/>
        </w:rPr>
        <w:t>H</w:t>
      </w:r>
      <w:r w:rsidRPr="00EC2A29">
        <w:rPr>
          <w:rFonts w:ascii="Times New Roman" w:hAnsi="Times New Roman" w:cs="Times New Roman"/>
          <w:sz w:val="22"/>
          <w:szCs w:val="22"/>
        </w:rPr>
        <w:t>ow many</w:t>
      </w:r>
      <w:r w:rsidR="00BC6E28">
        <w:rPr>
          <w:rFonts w:ascii="Times New Roman" w:hAnsi="Times New Roman" w:cs="Times New Roman"/>
          <w:sz w:val="22"/>
          <w:szCs w:val="22"/>
        </w:rPr>
        <w:t xml:space="preserve"> TLB misses</w:t>
      </w:r>
      <w:r w:rsidRPr="00EC2A29">
        <w:rPr>
          <w:rFonts w:ascii="Times New Roman" w:hAnsi="Times New Roman" w:cs="Times New Roman"/>
          <w:sz w:val="22"/>
          <w:szCs w:val="22"/>
        </w:rPr>
        <w:t xml:space="preserve"> will occur when the process accesses the following</w:t>
      </w:r>
      <w:r w:rsidR="00BC6E28">
        <w:rPr>
          <w:rFonts w:ascii="Times New Roman" w:hAnsi="Times New Roman" w:cs="Times New Roman"/>
          <w:sz w:val="22"/>
          <w:szCs w:val="22"/>
        </w:rPr>
        <w:t xml:space="preserve"> 14</w:t>
      </w:r>
      <w:r w:rsidR="00170D0C"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virtual addresses?</w:t>
      </w:r>
    </w:p>
    <w:tbl>
      <w:tblPr>
        <w:tblStyle w:val="TableGrid"/>
        <w:tblW w:w="1110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110"/>
      </w:tblGrid>
      <w:tr w:rsidR="00EC2A29" w:rsidRPr="00EC2A29" w14:paraId="347E050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32DF0DD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4db</w:t>
            </w:r>
          </w:p>
        </w:tc>
      </w:tr>
      <w:tr w:rsidR="00EC2A29" w:rsidRPr="00EC2A29" w14:paraId="27A8192C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194E1D2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7ad</w:t>
            </w:r>
          </w:p>
        </w:tc>
      </w:tr>
      <w:tr w:rsidR="00EC2A29" w:rsidRPr="00EC2A29" w14:paraId="336E382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6DA6554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3ef</w:t>
            </w:r>
          </w:p>
        </w:tc>
      </w:tr>
      <w:tr w:rsidR="00EC2A29" w:rsidRPr="00EC2A29" w14:paraId="23728AF5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66C4A7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0x06b8</w:t>
            </w:r>
          </w:p>
        </w:tc>
      </w:tr>
      <w:tr w:rsidR="00EC2A29" w:rsidRPr="00EC2A29" w14:paraId="2FD5375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C49A1E8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Ad7</w:t>
            </w:r>
          </w:p>
        </w:tc>
      </w:tr>
      <w:tr w:rsidR="00EC2A29" w:rsidRPr="00EC2A29" w14:paraId="75FFABFE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B9F52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985</w:t>
            </w:r>
          </w:p>
        </w:tc>
      </w:tr>
      <w:tr w:rsidR="00EC2A29" w:rsidRPr="00EC2A29" w14:paraId="0976163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C7617A5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0x0D17</w:t>
            </w:r>
          </w:p>
        </w:tc>
      </w:tr>
      <w:tr w:rsidR="00EC2A29" w:rsidRPr="00EC2A29" w14:paraId="789F2243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23E3C6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B62</w:t>
            </w:r>
          </w:p>
        </w:tc>
      </w:tr>
      <w:tr w:rsidR="00EC2A29" w:rsidRPr="00EC2A29" w14:paraId="6B758C59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F25A0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264</w:t>
            </w:r>
          </w:p>
        </w:tc>
      </w:tr>
      <w:tr w:rsidR="00EC2A29" w:rsidRPr="00EC2A29" w14:paraId="739157F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96143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07d</w:t>
            </w:r>
          </w:p>
        </w:tc>
      </w:tr>
      <w:tr w:rsidR="00EC2A29" w:rsidRPr="00EC2A29" w14:paraId="5B543216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9E89977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5fb</w:t>
            </w:r>
          </w:p>
        </w:tc>
      </w:tr>
      <w:tr w:rsidR="00EC2A29" w:rsidRPr="00EC2A29" w14:paraId="02AA0340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812574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876</w:t>
            </w:r>
          </w:p>
        </w:tc>
      </w:tr>
      <w:tr w:rsidR="00EC2A29" w:rsidRPr="00EC2A29" w14:paraId="1BF936D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F4B6F4A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12f</w:t>
            </w:r>
          </w:p>
        </w:tc>
      </w:tr>
      <w:tr w:rsidR="00EC2A29" w:rsidRPr="00EC2A29" w14:paraId="63B4A13B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2B98F2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0x0C15</w:t>
            </w:r>
          </w:p>
        </w:tc>
      </w:tr>
    </w:tbl>
    <w:p w14:paraId="1D8261B9" w14:textId="6359D456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</w:rPr>
        <w:t xml:space="preserve">2 </w:t>
      </w:r>
      <w:r w:rsidR="00BC6E28">
        <w:rPr>
          <w:rFonts w:ascii="Times New Roman" w:hAnsi="Times New Roman" w:cs="Times New Roman"/>
          <w:sz w:val="22"/>
          <w:szCs w:val="22"/>
        </w:rPr>
        <w:t>TLB misses</w:t>
      </w:r>
      <w:r w:rsidRPr="00EC2A29">
        <w:rPr>
          <w:rFonts w:ascii="Times New Roman" w:hAnsi="Times New Roman" w:cs="Times New Roman"/>
          <w:sz w:val="22"/>
          <w:szCs w:val="22"/>
        </w:rPr>
        <w:t>. As the question states, the page table has already been loaded into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the TLB, so we just need to identify the pages that are not in the TLB or will b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ccessed for the first time</w:t>
      </w:r>
      <w:r w:rsidR="008619D1">
        <w:rPr>
          <w:rFonts w:ascii="Times New Roman" w:hAnsi="Times New Roman" w:cs="Times New Roman"/>
          <w:sz w:val="22"/>
          <w:szCs w:val="22"/>
        </w:rPr>
        <w:t>, which are</w:t>
      </w:r>
      <w:r w:rsidRPr="00EC2A29">
        <w:rPr>
          <w:rFonts w:ascii="Times New Roman" w:hAnsi="Times New Roman" w:cs="Times New Roman"/>
          <w:sz w:val="22"/>
          <w:szCs w:val="22"/>
        </w:rPr>
        <w:t xml:space="preserve"> 0x0D17 and 0x0C15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because</w:t>
      </w:r>
      <w:r w:rsidR="00A6449E">
        <w:rPr>
          <w:rFonts w:ascii="Times New Roman" w:hAnsi="Times New Roman" w:cs="Times New Roman"/>
          <w:sz w:val="22"/>
          <w:szCs w:val="22"/>
        </w:rPr>
        <w:t xml:space="preserve"> VPNs</w:t>
      </w:r>
      <w:r w:rsidRPr="00EC2A29">
        <w:rPr>
          <w:rFonts w:ascii="Times New Roman" w:hAnsi="Times New Roman" w:cs="Times New Roman"/>
          <w:sz w:val="22"/>
          <w:szCs w:val="22"/>
        </w:rPr>
        <w:t xml:space="preserve"> C and D </w:t>
      </w:r>
      <w:r>
        <w:rPr>
          <w:rFonts w:ascii="Times New Roman" w:hAnsi="Times New Roman" w:cs="Times New Roman"/>
          <w:sz w:val="22"/>
          <w:szCs w:val="22"/>
        </w:rPr>
        <w:t xml:space="preserve">in hex </w:t>
      </w:r>
      <w:r w:rsidRPr="00EC2A29">
        <w:rPr>
          <w:rFonts w:ascii="Times New Roman" w:hAnsi="Times New Roman" w:cs="Times New Roman"/>
          <w:sz w:val="22"/>
          <w:szCs w:val="22"/>
        </w:rPr>
        <w:t>are equivalent to 12 and 13</w:t>
      </w:r>
      <w:r>
        <w:rPr>
          <w:rFonts w:ascii="Times New Roman" w:hAnsi="Times New Roman" w:cs="Times New Roman"/>
          <w:sz w:val="22"/>
          <w:szCs w:val="22"/>
        </w:rPr>
        <w:t xml:space="preserve"> in decimal</w:t>
      </w:r>
      <w:r w:rsidRPr="00EC2A29">
        <w:rPr>
          <w:rFonts w:ascii="Times New Roman" w:hAnsi="Times New Roman" w:cs="Times New Roman"/>
          <w:sz w:val="22"/>
          <w:szCs w:val="22"/>
        </w:rPr>
        <w:t>, respectively</w:t>
      </w:r>
      <w:r w:rsidR="00A6449E">
        <w:rPr>
          <w:rFonts w:ascii="Times New Roman" w:hAnsi="Times New Roman" w:cs="Times New Roman"/>
          <w:sz w:val="22"/>
          <w:szCs w:val="22"/>
        </w:rPr>
        <w:t>, and they are not in the TLB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124269CD" w14:textId="77777777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72947AD" w14:textId="17EBB570" w:rsidR="0085076B" w:rsidRPr="0085076B" w:rsidRDefault="00EC2A29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</w:t>
      </w:r>
      <w:r>
        <w:rPr>
          <w:rFonts w:ascii="Times New Roman" w:hAnsi="Times New Roman" w:cs="Times New Roman"/>
          <w:sz w:val="22"/>
          <w:szCs w:val="22"/>
        </w:rPr>
        <w:t xml:space="preserve">4 </w:t>
      </w:r>
      <w:r w:rsidRPr="00EC2A29">
        <w:rPr>
          <w:rFonts w:ascii="Times New Roman" w:hAnsi="Times New Roman" w:cs="Times New Roman"/>
          <w:sz w:val="22"/>
          <w:szCs w:val="22"/>
        </w:rPr>
        <w:t>If</w:t>
      </w:r>
      <w:r w:rsid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85076B"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TLB lookup time = </w:t>
      </w:r>
      <w:r w:rsidR="00A6449E">
        <w:rPr>
          <w:rFonts w:ascii="Times New Roman" w:hAnsi="Times New Roman" w:cs="Times New Roman"/>
          <w:sz w:val="22"/>
          <w:szCs w:val="22"/>
        </w:rPr>
        <w:t>1 cycle</w:t>
      </w:r>
      <w:r w:rsidR="0085076B">
        <w:rPr>
          <w:rFonts w:ascii="Times New Roman" w:hAnsi="Times New Roman" w:cs="Times New Roman"/>
          <w:sz w:val="22"/>
          <w:szCs w:val="22"/>
        </w:rPr>
        <w:t xml:space="preserve">, </w:t>
      </w:r>
      <w:r w:rsidR="0085076B"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Memory access time = </w:t>
      </w:r>
      <w:r w:rsidR="0085076B">
        <w:rPr>
          <w:rFonts w:ascii="Times New Roman" w:hAnsi="Times New Roman" w:cs="Times New Roman"/>
          <w:sz w:val="22"/>
          <w:szCs w:val="22"/>
          <w:lang w:val="en-US"/>
        </w:rPr>
        <w:t>1</w:t>
      </w:r>
      <w:r w:rsidR="00A6449E">
        <w:rPr>
          <w:rFonts w:ascii="Times New Roman" w:hAnsi="Times New Roman" w:cs="Times New Roman"/>
          <w:sz w:val="22"/>
          <w:szCs w:val="22"/>
          <w:lang w:val="en-US"/>
        </w:rPr>
        <w:t>00 cycles</w:t>
      </w:r>
    </w:p>
    <w:p w14:paraId="7193B512" w14:textId="73DBEA82" w:rsidR="00EC2A29" w:rsidRDefault="00A6449E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ssuming there is no cache. </w:t>
      </w:r>
      <w:r w:rsidR="0085076B">
        <w:rPr>
          <w:rFonts w:ascii="Times New Roman" w:hAnsi="Times New Roman" w:cs="Times New Roman"/>
          <w:sz w:val="22"/>
          <w:szCs w:val="22"/>
        </w:rPr>
        <w:t xml:space="preserve">What is </w:t>
      </w:r>
      <w:r w:rsidR="0085076B" w:rsidRPr="0085076B">
        <w:rPr>
          <w:rFonts w:ascii="Times New Roman" w:hAnsi="Times New Roman" w:cs="Times New Roman"/>
          <w:sz w:val="22"/>
          <w:szCs w:val="22"/>
        </w:rPr>
        <w:t>Effective Access Time with TLB</w:t>
      </w:r>
      <w:r w:rsidR="0085076B">
        <w:rPr>
          <w:rFonts w:ascii="Times New Roman" w:hAnsi="Times New Roman" w:cs="Times New Roman"/>
          <w:sz w:val="22"/>
          <w:szCs w:val="22"/>
        </w:rPr>
        <w:t xml:space="preserve"> for the </w:t>
      </w:r>
      <w:r w:rsidR="00EC2A29" w:rsidRPr="00EC2A29">
        <w:rPr>
          <w:rFonts w:ascii="Times New Roman" w:hAnsi="Times New Roman" w:cs="Times New Roman"/>
          <w:sz w:val="22"/>
          <w:szCs w:val="22"/>
        </w:rPr>
        <w:t>above</w:t>
      </w:r>
      <w:r w:rsid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EC2A29" w:rsidRPr="00EC2A29">
        <w:rPr>
          <w:rFonts w:ascii="Times New Roman" w:hAnsi="Times New Roman" w:cs="Times New Roman"/>
          <w:sz w:val="22"/>
          <w:szCs w:val="22"/>
        </w:rPr>
        <w:t>address sequences?</w:t>
      </w:r>
    </w:p>
    <w:p w14:paraId="0A97C6CB" w14:textId="7C059A50" w:rsidR="0085076B" w:rsidRDefault="0085076B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Reminder: </w:t>
      </w:r>
    </w:p>
    <w:p w14:paraId="59A8C98D" w14:textId="77777777" w:rsidR="0085076B" w:rsidRPr="0085076B" w:rsidRDefault="0085076B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i/>
          <w:iCs/>
          <w:sz w:val="22"/>
          <w:szCs w:val="22"/>
          <w:lang w:val="en-US"/>
        </w:rPr>
        <w:t>EAT</w:t>
      </w:r>
      <w:r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 = Hit Time * Hit Rate + Miss Time * Miss Rate </w:t>
      </w:r>
    </w:p>
    <w:p w14:paraId="3B48FB58" w14:textId="07D3F150" w:rsidR="0085076B" w:rsidRPr="0085076B" w:rsidRDefault="0085076B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sz w:val="22"/>
          <w:szCs w:val="22"/>
        </w:rPr>
        <w:t>= (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>+</w:t>
      </w:r>
      <w:r w:rsidR="000D727E" w:rsidRPr="000D727E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)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(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 xml:space="preserve">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)(1 –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>) = 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</w:p>
    <w:p w14:paraId="785339A5" w14:textId="77777777" w:rsidR="0085076B" w:rsidRDefault="0085076B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D3C490" w14:textId="16604F12" w:rsidR="00EC2A29" w:rsidRDefault="00EC2A29" w:rsidP="000D727E">
      <w:pPr>
        <w:spacing w:after="0" w:line="240" w:lineRule="auto"/>
        <w:rPr>
          <w:rFonts w:ascii="Times New Roman" w:hAnsi="Times New Roman" w:cs="Times New Roman"/>
          <w:i/>
          <w:iCs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  <w:lang w:val="en-US"/>
        </w:rPr>
        <w:t>EAT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=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2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 xml:space="preserve">η 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= </w:t>
      </w:r>
      <w:r w:rsidR="0085076B" w:rsidRPr="0085076B">
        <w:rPr>
          <w:rFonts w:ascii="Times New Roman" w:hAnsi="Times New Roman" w:cs="Times New Roman"/>
          <w:sz w:val="22"/>
          <w:szCs w:val="22"/>
        </w:rPr>
        <w:t>2</w:t>
      </w:r>
      <w:r w:rsidR="000D727E" w:rsidRPr="00A6449E">
        <w:rPr>
          <w:rFonts w:ascii="Times New Roman" w:hAnsi="Times New Roman" w:cs="Times New Roman"/>
          <w:sz w:val="22"/>
          <w:szCs w:val="22"/>
        </w:rPr>
        <w:t>*1</w:t>
      </w:r>
      <w:r w:rsidR="00A6449E" w:rsidRPr="00A6449E">
        <w:rPr>
          <w:rFonts w:ascii="Times New Roman" w:hAnsi="Times New Roman" w:cs="Times New Roman"/>
          <w:sz w:val="22"/>
          <w:szCs w:val="22"/>
        </w:rPr>
        <w:t>00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A6449E" w:rsidRPr="00A6449E">
        <w:rPr>
          <w:rFonts w:ascii="Times New Roman" w:hAnsi="Times New Roman" w:cs="Times New Roman"/>
          <w:sz w:val="22"/>
          <w:szCs w:val="22"/>
          <w:lang w:val="en-US"/>
        </w:rPr>
        <w:t>1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="00A6449E" w:rsidRPr="00A6449E">
        <w:rPr>
          <w:rFonts w:ascii="Times New Roman" w:hAnsi="Times New Roman" w:cs="Times New Roman"/>
          <w:sz w:val="22"/>
          <w:szCs w:val="22"/>
        </w:rPr>
        <w:t>100 * (</w:t>
      </w:r>
      <w:r w:rsidR="00A6449E">
        <w:rPr>
          <w:rFonts w:ascii="Times New Roman" w:hAnsi="Times New Roman" w:cs="Times New Roman"/>
          <w:sz w:val="22"/>
          <w:szCs w:val="22"/>
        </w:rPr>
        <w:t>1</w:t>
      </w:r>
      <w:r w:rsidR="0016112A">
        <w:rPr>
          <w:rFonts w:ascii="Times New Roman" w:hAnsi="Times New Roman" w:cs="Times New Roman"/>
          <w:sz w:val="22"/>
          <w:szCs w:val="22"/>
        </w:rPr>
        <w:t>2</w:t>
      </w:r>
      <w:r w:rsidR="00A6449E" w:rsidRPr="00A6449E">
        <w:rPr>
          <w:rFonts w:ascii="Times New Roman" w:hAnsi="Times New Roman" w:cs="Times New Roman"/>
          <w:sz w:val="22"/>
          <w:szCs w:val="22"/>
        </w:rPr>
        <w:t>/14)</w:t>
      </w:r>
      <w:r w:rsidR="00A6449E">
        <w:rPr>
          <w:rFonts w:ascii="Times New Roman" w:hAnsi="Times New Roman" w:cs="Times New Roman"/>
          <w:sz w:val="22"/>
          <w:szCs w:val="22"/>
        </w:rPr>
        <w:t xml:space="preserve"> =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A6449E">
        <w:rPr>
          <w:rFonts w:ascii="Times New Roman" w:hAnsi="Times New Roman" w:cs="Times New Roman"/>
          <w:sz w:val="22"/>
          <w:szCs w:val="22"/>
          <w:lang w:val="en-US"/>
        </w:rPr>
        <w:t>129.6 cycles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</w:t>
      </w:r>
    </w:p>
    <w:p w14:paraId="11790380" w14:textId="54AF2C27" w:rsidR="00A6449E" w:rsidRPr="00A6449E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Since the hit rate is 1</w:t>
      </w:r>
      <w:r w:rsidR="0016112A">
        <w:rPr>
          <w:rFonts w:ascii="Times New Roman" w:hAnsi="Times New Roman" w:cs="Times New Roman"/>
          <w:sz w:val="22"/>
          <w:szCs w:val="22"/>
          <w:lang w:val="en-US"/>
        </w:rPr>
        <w:t>2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/14.</w:t>
      </w:r>
    </w:p>
    <w:p w14:paraId="7EB4D17D" w14:textId="77777777" w:rsidR="00A6449E" w:rsidRDefault="00A6449E" w:rsidP="000D727E">
      <w:pPr>
        <w:spacing w:after="0" w:line="240" w:lineRule="auto"/>
        <w:rPr>
          <w:rFonts w:ascii="Times New Roman" w:hAnsi="Times New Roman" w:cs="Times New Roman"/>
          <w:i/>
          <w:iCs/>
          <w:sz w:val="22"/>
          <w:szCs w:val="22"/>
          <w:lang w:val="en-US"/>
        </w:rPr>
      </w:pPr>
    </w:p>
    <w:p w14:paraId="51FA5322" w14:textId="08A0CEDA" w:rsidR="00A6449E" w:rsidRPr="00A6449E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8. Multi-level cache</w:t>
      </w:r>
      <w:r>
        <w:rPr>
          <w:rFonts w:ascii="Times New Roman" w:hAnsi="Times New Roman" w:cs="Times New Roman"/>
          <w:sz w:val="22"/>
          <w:szCs w:val="22"/>
          <w:lang w:val="en-US"/>
        </w:rPr>
        <w:t>. Consider a two-level cache L1 and L2 with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 xml:space="preserve"> the following timing parameters:</w:t>
      </w:r>
    </w:p>
    <w:p w14:paraId="60BDC1F4" w14:textId="5F5EB989" w:rsidR="00A6449E" w:rsidRP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1 Hit Time: 1 cycle, L1 Miss Rate: </w:t>
      </w:r>
      <w:r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% </w:t>
      </w:r>
    </w:p>
    <w:p w14:paraId="6AC68587" w14:textId="5745D603" w:rsidR="00A6449E" w:rsidRP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2 Hit Time: </w:t>
      </w:r>
      <w:r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 cycle</w:t>
      </w:r>
      <w:r>
        <w:rPr>
          <w:rFonts w:ascii="Times New Roman" w:hAnsi="Times New Roman" w:cs="Times New Roman"/>
          <w:sz w:val="22"/>
          <w:szCs w:val="22"/>
          <w:lang w:val="en-US"/>
        </w:rPr>
        <w:t>s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, L2 Miss Rate: </w:t>
      </w:r>
      <w:r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%</w:t>
      </w:r>
    </w:p>
    <w:p w14:paraId="5CFD8EB7" w14:textId="3228E6ED" w:rsid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Main Memory access time: 100 cycles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58331F95" w14:textId="4C6A7920" w:rsidR="00142986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a) What is the global miss rate?</w:t>
      </w:r>
    </w:p>
    <w:p w14:paraId="002BEBEC" w14:textId="6181AF37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) Calculate the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Average Memory Access Time (AMAT)</w:t>
      </w:r>
      <w:r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08074475" w14:textId="77777777" w:rsid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</w:p>
    <w:p w14:paraId="583D08D6" w14:textId="0020BF4B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ANS: </w:t>
      </w:r>
    </w:p>
    <w:p w14:paraId="4592D396" w14:textId="681EA5E7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a) Global miss rate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 xml:space="preserve"> = L2 Local Miss Rate × L1 Local Miss Rate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= 0.1 * 0.01 = 0.001</w:t>
      </w:r>
    </w:p>
    <w:p w14:paraId="2C25893C" w14:textId="53D23B2C" w:rsidR="00142986" w:rsidRDefault="00142986" w:rsidP="00142986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)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L1+L2 caches: AMAT = L1 Hit Time + L1 Local Miss rate × (L2 Hit Time + L2 Local Miss rate × L2 Miss penalty)</w:t>
      </w:r>
    </w:p>
    <w:p w14:paraId="44D2DF73" w14:textId="77777777" w:rsidR="00142986" w:rsidRDefault="00142986" w:rsidP="00142986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1FAC015" w14:textId="4334F401" w:rsidR="00A6449E" w:rsidRPr="00EC2A29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AMAT = 1 + .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*(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 + .0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*100) = 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2.1 cycles</w:t>
      </w:r>
    </w:p>
    <w:sectPr w:rsidR="00A6449E" w:rsidRPr="00EC2A29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13D676" w14:textId="77777777" w:rsidR="00AF5BD8" w:rsidRDefault="00AF5BD8" w:rsidP="00E136AB">
      <w:pPr>
        <w:spacing w:after="0" w:line="240" w:lineRule="auto"/>
      </w:pPr>
      <w:r>
        <w:separator/>
      </w:r>
    </w:p>
  </w:endnote>
  <w:endnote w:type="continuationSeparator" w:id="0">
    <w:p w14:paraId="17E5FE23" w14:textId="77777777" w:rsidR="00AF5BD8" w:rsidRDefault="00AF5BD8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470E13" w14:textId="77777777" w:rsidR="00AF5BD8" w:rsidRDefault="00AF5BD8" w:rsidP="00E136AB">
      <w:pPr>
        <w:spacing w:after="0" w:line="240" w:lineRule="auto"/>
      </w:pPr>
      <w:r>
        <w:separator/>
      </w:r>
    </w:p>
  </w:footnote>
  <w:footnote w:type="continuationSeparator" w:id="0">
    <w:p w14:paraId="249747A6" w14:textId="77777777" w:rsidR="00AF5BD8" w:rsidRDefault="00AF5BD8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B6521F"/>
    <w:multiLevelType w:val="hybridMultilevel"/>
    <w:tmpl w:val="4900E7D8"/>
    <w:lvl w:ilvl="0" w:tplc="FED00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928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FE3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AA2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6AB5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B0D3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6AA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0605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FAF5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4020F4"/>
    <w:multiLevelType w:val="hybridMultilevel"/>
    <w:tmpl w:val="AB521350"/>
    <w:lvl w:ilvl="0" w:tplc="672C5D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70D23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F83D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A0D1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D4F6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1AE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6EAA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C2E1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AC8F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F2F3509"/>
    <w:multiLevelType w:val="hybridMultilevel"/>
    <w:tmpl w:val="C3A2A696"/>
    <w:lvl w:ilvl="0" w:tplc="6D2838E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406D8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76935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1AEAB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0088E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FA82D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00B83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DEE61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E0725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3E01D13"/>
    <w:multiLevelType w:val="hybridMultilevel"/>
    <w:tmpl w:val="21783B0E"/>
    <w:lvl w:ilvl="0" w:tplc="DC72AD14">
      <w:start w:val="1"/>
      <w:numFmt w:val="bullet"/>
      <w:lvlText w:val="•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B499B6">
      <w:start w:val="1"/>
      <w:numFmt w:val="bullet"/>
      <w:lvlText w:val="o"/>
      <w:lvlJc w:val="left"/>
      <w:pPr>
        <w:ind w:left="1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FE7E22">
      <w:start w:val="1"/>
      <w:numFmt w:val="bullet"/>
      <w:lvlText w:val="▪"/>
      <w:lvlJc w:val="left"/>
      <w:pPr>
        <w:ind w:left="21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A94B000">
      <w:start w:val="1"/>
      <w:numFmt w:val="bullet"/>
      <w:lvlText w:val="•"/>
      <w:lvlJc w:val="left"/>
      <w:pPr>
        <w:ind w:left="28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ED2EEDC">
      <w:start w:val="1"/>
      <w:numFmt w:val="bullet"/>
      <w:lvlText w:val="o"/>
      <w:lvlJc w:val="left"/>
      <w:pPr>
        <w:ind w:left="35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8CF742">
      <w:start w:val="1"/>
      <w:numFmt w:val="bullet"/>
      <w:lvlText w:val="▪"/>
      <w:lvlJc w:val="left"/>
      <w:pPr>
        <w:ind w:left="42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A6829D4">
      <w:start w:val="1"/>
      <w:numFmt w:val="bullet"/>
      <w:lvlText w:val="•"/>
      <w:lvlJc w:val="left"/>
      <w:pPr>
        <w:ind w:left="50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A411C4">
      <w:start w:val="1"/>
      <w:numFmt w:val="bullet"/>
      <w:lvlText w:val="o"/>
      <w:lvlJc w:val="left"/>
      <w:pPr>
        <w:ind w:left="57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AE03B38">
      <w:start w:val="1"/>
      <w:numFmt w:val="bullet"/>
      <w:lvlText w:val="▪"/>
      <w:lvlJc w:val="left"/>
      <w:pPr>
        <w:ind w:left="64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33281263">
    <w:abstractNumId w:val="3"/>
  </w:num>
  <w:num w:numId="2" w16cid:durableId="2017077403">
    <w:abstractNumId w:val="2"/>
  </w:num>
  <w:num w:numId="3" w16cid:durableId="92554699">
    <w:abstractNumId w:val="4"/>
  </w:num>
  <w:num w:numId="4" w16cid:durableId="460464680">
    <w:abstractNumId w:val="6"/>
  </w:num>
  <w:num w:numId="5" w16cid:durableId="270283655">
    <w:abstractNumId w:val="7"/>
  </w:num>
  <w:num w:numId="6" w16cid:durableId="1419018215">
    <w:abstractNumId w:val="1"/>
  </w:num>
  <w:num w:numId="7" w16cid:durableId="262301417">
    <w:abstractNumId w:val="9"/>
  </w:num>
  <w:num w:numId="8" w16cid:durableId="47269938">
    <w:abstractNumId w:val="8"/>
  </w:num>
  <w:num w:numId="9" w16cid:durableId="1261376423">
    <w:abstractNumId w:val="0"/>
  </w:num>
  <w:num w:numId="10" w16cid:durableId="1033552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tKwFAKSp7eQtAAAA"/>
  </w:docVars>
  <w:rsids>
    <w:rsidRoot w:val="00AE7A67"/>
    <w:rsid w:val="00011ED8"/>
    <w:rsid w:val="00074C3B"/>
    <w:rsid w:val="00077081"/>
    <w:rsid w:val="00092EF3"/>
    <w:rsid w:val="000B1E79"/>
    <w:rsid w:val="000D727E"/>
    <w:rsid w:val="000D7A8E"/>
    <w:rsid w:val="00142986"/>
    <w:rsid w:val="00145025"/>
    <w:rsid w:val="0016112A"/>
    <w:rsid w:val="00170D0C"/>
    <w:rsid w:val="00194CBF"/>
    <w:rsid w:val="001969E2"/>
    <w:rsid w:val="001B16ED"/>
    <w:rsid w:val="001E0979"/>
    <w:rsid w:val="00224139"/>
    <w:rsid w:val="002500B2"/>
    <w:rsid w:val="002779A5"/>
    <w:rsid w:val="002A5678"/>
    <w:rsid w:val="002C0A25"/>
    <w:rsid w:val="002D54F5"/>
    <w:rsid w:val="00320CD9"/>
    <w:rsid w:val="0032266D"/>
    <w:rsid w:val="00363A72"/>
    <w:rsid w:val="00385DA4"/>
    <w:rsid w:val="003E352A"/>
    <w:rsid w:val="0041007D"/>
    <w:rsid w:val="00412AC1"/>
    <w:rsid w:val="004251BB"/>
    <w:rsid w:val="00444588"/>
    <w:rsid w:val="004800E0"/>
    <w:rsid w:val="00561CB3"/>
    <w:rsid w:val="0056665D"/>
    <w:rsid w:val="005A2273"/>
    <w:rsid w:val="005A63AD"/>
    <w:rsid w:val="00623AE9"/>
    <w:rsid w:val="006A317F"/>
    <w:rsid w:val="006C3223"/>
    <w:rsid w:val="006D581C"/>
    <w:rsid w:val="006E7647"/>
    <w:rsid w:val="006F34E9"/>
    <w:rsid w:val="0071300D"/>
    <w:rsid w:val="007665BC"/>
    <w:rsid w:val="00794D05"/>
    <w:rsid w:val="007A0650"/>
    <w:rsid w:val="007D0115"/>
    <w:rsid w:val="007E2CD4"/>
    <w:rsid w:val="0080669B"/>
    <w:rsid w:val="0085076B"/>
    <w:rsid w:val="008619D1"/>
    <w:rsid w:val="00894AB4"/>
    <w:rsid w:val="008C7CA3"/>
    <w:rsid w:val="00927301"/>
    <w:rsid w:val="00936F12"/>
    <w:rsid w:val="0095300A"/>
    <w:rsid w:val="009550C1"/>
    <w:rsid w:val="00961808"/>
    <w:rsid w:val="00965341"/>
    <w:rsid w:val="009972B6"/>
    <w:rsid w:val="009B6063"/>
    <w:rsid w:val="009C0167"/>
    <w:rsid w:val="009E6AE7"/>
    <w:rsid w:val="00A5122B"/>
    <w:rsid w:val="00A6449E"/>
    <w:rsid w:val="00AA1C11"/>
    <w:rsid w:val="00AE7A67"/>
    <w:rsid w:val="00AF5BD8"/>
    <w:rsid w:val="00B00FF6"/>
    <w:rsid w:val="00B13660"/>
    <w:rsid w:val="00B71A9A"/>
    <w:rsid w:val="00B83EC5"/>
    <w:rsid w:val="00B94BB7"/>
    <w:rsid w:val="00BB1699"/>
    <w:rsid w:val="00BC6E28"/>
    <w:rsid w:val="00BF1575"/>
    <w:rsid w:val="00C275FD"/>
    <w:rsid w:val="00C86F70"/>
    <w:rsid w:val="00CD6870"/>
    <w:rsid w:val="00CF0EE8"/>
    <w:rsid w:val="00D03C0D"/>
    <w:rsid w:val="00D051CE"/>
    <w:rsid w:val="00D17425"/>
    <w:rsid w:val="00D27FA3"/>
    <w:rsid w:val="00D36C2C"/>
    <w:rsid w:val="00D52E8F"/>
    <w:rsid w:val="00D778B3"/>
    <w:rsid w:val="00DA62F4"/>
    <w:rsid w:val="00DC45B2"/>
    <w:rsid w:val="00DF10FF"/>
    <w:rsid w:val="00E06477"/>
    <w:rsid w:val="00E136AB"/>
    <w:rsid w:val="00E149A5"/>
    <w:rsid w:val="00E42CDD"/>
    <w:rsid w:val="00EC2A29"/>
    <w:rsid w:val="00EE3EA8"/>
    <w:rsid w:val="00EF1330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  <w:style w:type="table" w:customStyle="1" w:styleId="TableGrid">
    <w:name w:val="TableGrid"/>
    <w:rsid w:val="009550C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63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06508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3087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5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857386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286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3345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4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764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1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17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9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987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77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54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058938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6930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3</Pages>
  <Words>832</Words>
  <Characters>474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5</cp:revision>
  <cp:lastPrinted>2025-05-06T21:37:00Z</cp:lastPrinted>
  <dcterms:created xsi:type="dcterms:W3CDTF">2025-04-03T16:46:00Z</dcterms:created>
  <dcterms:modified xsi:type="dcterms:W3CDTF">2025-05-07T23:38:00Z</dcterms:modified>
</cp:coreProperties>
</file>